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6A9A4977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 xml:space="preserve">DECLARACIÓN DE CUMPLIMIENTO DE REQUISITOS PARA SER </w:t>
      </w:r>
      <w:r w:rsidR="00E52395" w:rsidRPr="00E52395">
        <w:rPr>
          <w:b/>
          <w:bCs/>
          <w:sz w:val="28"/>
          <w:szCs w:val="28"/>
          <w:u w:val="single"/>
          <w:lang w:val="es-ES"/>
        </w:rPr>
        <w:t>MIEMBRO DE TRIBUNAL</w:t>
      </w:r>
      <w:r w:rsidRPr="009F692A">
        <w:rPr>
          <w:b/>
          <w:bCs/>
          <w:sz w:val="28"/>
          <w:szCs w:val="28"/>
          <w:lang w:val="es-ES"/>
        </w:rPr>
        <w:t xml:space="preserve"> DE TES</w:t>
      </w:r>
      <w:r w:rsidR="009F692A" w:rsidRPr="009F692A">
        <w:rPr>
          <w:b/>
          <w:bCs/>
          <w:sz w:val="28"/>
          <w:szCs w:val="28"/>
          <w:lang w:val="es-ES"/>
        </w:rPr>
        <w:t>IS</w:t>
      </w:r>
      <w:r w:rsidRPr="009F692A">
        <w:rPr>
          <w:b/>
          <w:bCs/>
          <w:sz w:val="28"/>
          <w:szCs w:val="28"/>
          <w:lang w:val="es-ES"/>
        </w:rPr>
        <w:t xml:space="preserve"> DE DOCTORAD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EC58F5" w:rsidRDefault="001A7144" w:rsidP="001A7144">
      <w:pPr>
        <w:spacing w:after="0" w:line="240" w:lineRule="auto"/>
        <w:contextualSpacing/>
      </w:pPr>
    </w:p>
    <w:p w14:paraId="5135BD3F" w14:textId="0D3981A0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 w:rsidR="009F692A">
        <w:rPr>
          <w:sz w:val="24"/>
          <w:szCs w:val="24"/>
          <w:lang w:val="es-ES"/>
        </w:rPr>
        <w:t>cumple</w:t>
      </w:r>
      <w:r w:rsidR="009F692A" w:rsidRPr="009F692A">
        <w:rPr>
          <w:sz w:val="24"/>
          <w:szCs w:val="24"/>
          <w:lang w:val="es-ES"/>
        </w:rPr>
        <w:t xml:space="preserve"> </w:t>
      </w:r>
      <w:r w:rsidRPr="009F692A">
        <w:rPr>
          <w:sz w:val="24"/>
          <w:szCs w:val="24"/>
          <w:lang w:val="es-ES"/>
        </w:rPr>
        <w:t xml:space="preserve">alguno de los requisitos exigidos para ser </w:t>
      </w:r>
      <w:r w:rsidR="00E52395">
        <w:rPr>
          <w:sz w:val="24"/>
          <w:szCs w:val="24"/>
          <w:lang w:val="es-ES"/>
        </w:rPr>
        <w:t xml:space="preserve">miembro de </w:t>
      </w:r>
      <w:r w:rsidR="00E52395">
        <w:rPr>
          <w:b/>
          <w:bCs/>
          <w:sz w:val="24"/>
          <w:szCs w:val="24"/>
          <w:lang w:val="es-ES"/>
        </w:rPr>
        <w:t xml:space="preserve">tribunal </w:t>
      </w:r>
      <w:r w:rsidRPr="009F692A">
        <w:rPr>
          <w:b/>
          <w:bCs/>
          <w:sz w:val="24"/>
          <w:szCs w:val="24"/>
          <w:lang w:val="es-ES"/>
        </w:rPr>
        <w:t>de tes</w:t>
      </w:r>
      <w:r w:rsidR="009F692A"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al Decreto 576/2023</w:t>
      </w:r>
      <w:r w:rsidR="00F178E7">
        <w:rPr>
          <w:sz w:val="24"/>
          <w:szCs w:val="24"/>
          <w:lang w:val="es-ES"/>
        </w:rPr>
        <w:t xml:space="preserve"> que modifica el Real Decreto 99/2011</w:t>
      </w:r>
      <w:r w:rsidRPr="009F692A">
        <w:rPr>
          <w:sz w:val="24"/>
          <w:szCs w:val="24"/>
          <w:lang w:val="es-ES"/>
        </w:rPr>
        <w:t xml:space="preserve"> (señale el/los que correspondan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719ABC8D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</w:t>
      </w:r>
      <w:r w:rsidR="00EF70BC">
        <w:rPr>
          <w:b/>
          <w:bCs/>
          <w:lang w:val="es-ES"/>
        </w:rPr>
        <w:t>Persona doctora española o extranjera que preste servicios en cualquier Universidad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803BB5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ner</w:t>
      </w:r>
      <w:r w:rsidR="009F692A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reconocido, al menos, un sexenio de actividad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FFACDE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proofErr w:type="spellStart"/>
      <w:r w:rsidR="00B6750B" w:rsidRPr="009F692A">
        <w:rPr>
          <w:b/>
          <w:bCs/>
          <w:lang w:val="es-ES"/>
        </w:rPr>
        <w:t>Nº</w:t>
      </w:r>
      <w:proofErr w:type="spellEnd"/>
      <w:r w:rsidR="00B6750B" w:rsidRPr="009F692A">
        <w:rPr>
          <w:b/>
          <w:bCs/>
          <w:lang w:val="es-ES"/>
        </w:rPr>
        <w:t xml:space="preserve"> de sexenios reconocidos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2EC5404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ño concesión del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1393A570" w14:textId="3E9D6D26" w:rsidR="00D075C6" w:rsidRDefault="00B6750B" w:rsidP="00D075C6">
      <w:pPr>
        <w:spacing w:after="0" w:line="240" w:lineRule="auto"/>
        <w:contextualSpacing/>
        <w:jc w:val="both"/>
        <w:rPr>
          <w:b/>
          <w:bCs/>
          <w:lang w:val="es-ES"/>
        </w:rPr>
      </w:pPr>
      <w:r w:rsidRPr="009F692A">
        <w:rPr>
          <w:b/>
          <w:bCs/>
          <w:lang w:val="es-ES"/>
        </w:rPr>
        <w:t xml:space="preserve">B) </w:t>
      </w:r>
      <w:r w:rsidR="00EF70BC">
        <w:rPr>
          <w:b/>
          <w:bCs/>
          <w:lang w:val="es-ES"/>
        </w:rPr>
        <w:t xml:space="preserve">Persona doctora española o extranjera que preste servicios en cualquier universidad </w:t>
      </w:r>
      <w:r w:rsidR="00D075C6" w:rsidRPr="00773324">
        <w:rPr>
          <w:b/>
          <w:bCs/>
          <w:lang w:val="es-ES"/>
        </w:rPr>
        <w:t xml:space="preserve">el </w:t>
      </w:r>
      <w:r w:rsidR="00D075C6" w:rsidRPr="009447FF">
        <w:rPr>
          <w:b/>
          <w:bCs/>
          <w:lang w:val="es-ES"/>
        </w:rPr>
        <w:t>programa que no cuente con, al menos, un sexenio</w:t>
      </w:r>
      <w:r w:rsidR="0000232A">
        <w:rPr>
          <w:b/>
          <w:bCs/>
          <w:lang w:val="es-ES"/>
        </w:rPr>
        <w:t xml:space="preserve"> de actividad investigadora</w:t>
      </w:r>
      <w:r w:rsidR="00D075C6" w:rsidRPr="009447FF">
        <w:rPr>
          <w:b/>
          <w:bCs/>
          <w:lang w:val="es-ES"/>
        </w:rPr>
        <w:t>:</w:t>
      </w:r>
    </w:p>
    <w:p w14:paraId="37F43EA1" w14:textId="77777777" w:rsidR="0000232A" w:rsidRPr="009447FF" w:rsidRDefault="0000232A" w:rsidP="00D075C6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2621E6DD" w14:textId="77777777" w:rsidR="00AD5F33" w:rsidRDefault="00803BB5" w:rsidP="00AD5F33">
      <w:pPr>
        <w:pStyle w:val="Textocomentario"/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AD5F33">
        <w:rPr>
          <w:color w:val="FF0000"/>
          <w:lang w:val="es-ES"/>
        </w:rPr>
        <w:t xml:space="preserve"> </w:t>
      </w:r>
      <w:r w:rsidR="00AD5F33" w:rsidRPr="004142C1">
        <w:rPr>
          <w:rFonts w:cs="Segoe UI"/>
          <w:sz w:val="22"/>
          <w:szCs w:val="22"/>
          <w:shd w:val="clear" w:color="auto" w:fill="FFFFFF"/>
        </w:rPr>
        <w:t xml:space="preserve">Ser autor/a o coautor/a de </w:t>
      </w:r>
      <w:proofErr w:type="spellStart"/>
      <w:r w:rsidR="00AD5F33" w:rsidRPr="004142C1">
        <w:rPr>
          <w:rFonts w:cs="Segoe UI"/>
          <w:sz w:val="22"/>
          <w:szCs w:val="22"/>
          <w:shd w:val="clear" w:color="auto" w:fill="FFFFFF"/>
        </w:rPr>
        <w:t>al</w:t>
      </w:r>
      <w:proofErr w:type="spellEnd"/>
      <w:r w:rsidR="00AD5F33" w:rsidRPr="004142C1">
        <w:rPr>
          <w:rFonts w:cs="Segoe UI"/>
          <w:sz w:val="22"/>
          <w:szCs w:val="22"/>
          <w:shd w:val="clear" w:color="auto" w:fill="FFFFFF"/>
        </w:rPr>
        <w:t xml:space="preserve"> menos </w:t>
      </w:r>
      <w:r w:rsidR="00AD5F33" w:rsidRPr="004142C1">
        <w:rPr>
          <w:rStyle w:val="Textoennegrita"/>
          <w:rFonts w:cs="Segoe UI"/>
          <w:sz w:val="22"/>
          <w:szCs w:val="22"/>
          <w:shd w:val="clear" w:color="auto" w:fill="FFFFFF"/>
        </w:rPr>
        <w:t xml:space="preserve">5 </w:t>
      </w:r>
      <w:proofErr w:type="spellStart"/>
      <w:r w:rsidR="00AD5F33">
        <w:rPr>
          <w:rStyle w:val="Textoennegrita"/>
          <w:rFonts w:cs="Segoe UI"/>
          <w:sz w:val="22"/>
          <w:szCs w:val="22"/>
          <w:shd w:val="clear" w:color="auto" w:fill="FFFFFF"/>
        </w:rPr>
        <w:t>artículos</w:t>
      </w:r>
      <w:proofErr w:type="spellEnd"/>
      <w:r w:rsidR="00AD5F33">
        <w:rPr>
          <w:rStyle w:val="Textoennegrita"/>
          <w:rFonts w:cs="Segoe UI"/>
          <w:sz w:val="22"/>
          <w:szCs w:val="22"/>
          <w:shd w:val="clear" w:color="auto" w:fill="FFFFFF"/>
        </w:rPr>
        <w:t xml:space="preserve"> científicos</w:t>
      </w:r>
      <w:r w:rsidR="00AD5F33" w:rsidRPr="004142C1">
        <w:rPr>
          <w:rFonts w:cs="Segoe UI"/>
          <w:sz w:val="22"/>
          <w:szCs w:val="22"/>
          <w:shd w:val="clear" w:color="auto" w:fill="FFFFFF"/>
        </w:rPr>
        <w:t xml:space="preserve"> que respondan a los criterios de aplicación en la </w:t>
      </w:r>
      <w:r w:rsidR="00AD5F33" w:rsidRPr="008B342F">
        <w:rPr>
          <w:rFonts w:cs="Segoe UI"/>
          <w:sz w:val="22"/>
          <w:szCs w:val="22"/>
          <w:shd w:val="clear" w:color="auto" w:fill="FFFFFF"/>
          <w:lang w:val="es-ES"/>
        </w:rPr>
        <w:t>evaluación</w:t>
      </w:r>
      <w:r w:rsidR="00AD5F33" w:rsidRPr="004142C1">
        <w:rPr>
          <w:rFonts w:cs="Segoe UI"/>
          <w:sz w:val="22"/>
          <w:szCs w:val="22"/>
          <w:shd w:val="clear" w:color="auto" w:fill="FFFFFF"/>
        </w:rPr>
        <w:t xml:space="preserve"> de sexenios de investigación de la ANECA en el campo </w:t>
      </w:r>
      <w:proofErr w:type="spellStart"/>
      <w:r w:rsidR="00AD5F33" w:rsidRPr="004142C1">
        <w:rPr>
          <w:rFonts w:cs="Segoe UI"/>
          <w:sz w:val="22"/>
          <w:szCs w:val="22"/>
          <w:shd w:val="clear" w:color="auto" w:fill="FFFFFF"/>
        </w:rPr>
        <w:t>correspondiente</w:t>
      </w:r>
      <w:proofErr w:type="spellEnd"/>
      <w:r w:rsidR="00AD5F33" w:rsidRPr="004142C1">
        <w:rPr>
          <w:rFonts w:cs="Segoe UI"/>
          <w:sz w:val="22"/>
          <w:szCs w:val="22"/>
          <w:shd w:val="clear" w:color="auto" w:fill="FFFFFF"/>
        </w:rPr>
        <w:t>:</w:t>
      </w:r>
    </w:p>
    <w:p w14:paraId="6871B0CB" w14:textId="4BDFE9D6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52CE76C" w14:textId="77777777" w:rsidR="00A470A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03464323"/>
                <w:placeholder>
                  <w:docPart w:val="193D6C9F5871453AA7ED5D656B4E873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6B70348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EF6DC95257D4412FB461CA61E47F4D0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605D453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D29FFFC4427C47EF8AB3CD374C6FDBB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8AF2E98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CEDCA309D6BB497684DFF988A9802C9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39B7121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9472341"/>
                <w:placeholder>
                  <w:docPart w:val="940C5E31B317460CB0AF3F8E2E71677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4FFF31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38249404"/>
                <w:placeholder>
                  <w:docPart w:val="11159BD4CEC244499D2C10D65349C74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0FDCC8B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0874589"/>
                <w:placeholder>
                  <w:docPart w:val="2D753FA869434EA9B45CABB4DA467D6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539CF737" w:rsidR="00A13019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4159232"/>
                <w:placeholder>
                  <w:docPart w:val="B62F258479FD465E983DC4BD5B0C0E3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A7F44F7" w14:textId="77777777" w:rsidR="00A470A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75374909"/>
                <w:placeholder>
                  <w:docPart w:val="8781906DE4874405BFFB269B46677A5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858D13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46817017"/>
                <w:placeholder>
                  <w:docPart w:val="CB41192AB6C54AE6986D861511EC053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181E779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62929544"/>
                <w:placeholder>
                  <w:docPart w:val="B22DB5C641E842B1854FBC76A855235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F99D110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02523499"/>
                <w:placeholder>
                  <w:docPart w:val="8740290DC7C64573AD568FC1DB110A5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AF65749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135081001"/>
                <w:placeholder>
                  <w:docPart w:val="2BB172DE8B8A48ABA08C72C41060903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577F764B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70675470"/>
                <w:placeholder>
                  <w:docPart w:val="013E316DB8BE421A89C00511EFC00DE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FE9EEF1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933155934"/>
                <w:placeholder>
                  <w:docPart w:val="5309956598D14AA5B3197F9FE58A61E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5C806944" w:rsidR="0039629E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17751149"/>
                <w:placeholder>
                  <w:docPart w:val="42074911E36D403D8A3C8DF4F840E63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445031F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60567421"/>
                <w:placeholder>
                  <w:docPart w:val="67C90735D29045DD9A7E9E0E4C7C618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6956A57" w14:textId="77777777" w:rsidR="00A470A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39558967"/>
                <w:placeholder>
                  <w:docPart w:val="6DBF669899204077B21F9B2FDE61F6C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D1D80A6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35282763"/>
                <w:placeholder>
                  <w:docPart w:val="D3C133B594BE494C81E80D86B7760D4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DD0924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55655867"/>
                <w:placeholder>
                  <w:docPart w:val="9EE7E022204F4BC28DA75602853EF4B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DB483B2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19599989"/>
                <w:placeholder>
                  <w:docPart w:val="CE6FD22381F74930B8FBD7751D666E6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2D006F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7285945"/>
                <w:placeholder>
                  <w:docPart w:val="D50E608D0F034090BB9C90793406FAB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67661B7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50970127"/>
                <w:placeholder>
                  <w:docPart w:val="61A17E4D5ADF4C8495AA14B78B6431D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68F7695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90734192"/>
                <w:placeholder>
                  <w:docPart w:val="918A97C29F204E5AAC7D8EC5B343520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8C50872" w:rsidR="0039629E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19549532"/>
                <w:placeholder>
                  <w:docPart w:val="0C58F98BA3FC42148E54928050F0666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DA58BB5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77757674"/>
                <w:placeholder>
                  <w:docPart w:val="69E2071A1D724C2AACB90D957E3EBE1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2ED9225" w14:textId="77777777" w:rsidR="00A470A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42677225"/>
                <w:placeholder>
                  <w:docPart w:val="79F8F8A76EB546208AF3F27605B9A03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0C64CA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40958240"/>
                <w:placeholder>
                  <w:docPart w:val="6877A037CC6E4427A861D4BB8956B41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98380EE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63282484"/>
                <w:placeholder>
                  <w:docPart w:val="E7A01F475B084CA9A92ED1083F4B35D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44F62BB6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58827995"/>
                <w:placeholder>
                  <w:docPart w:val="AA94C623F5474631BBE512F9CD00E08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2F7CBB2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78515794"/>
                <w:placeholder>
                  <w:docPart w:val="84BBAA94A3564C5689A11CE4CD7D027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74E38B0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1610828"/>
                <w:placeholder>
                  <w:docPart w:val="2C1EF2CF1E0E400FAA530D3C7F6FA18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EE1ADA6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39034731"/>
                <w:placeholder>
                  <w:docPart w:val="23CE3BC5ADEC46CDA40EAE065E9553C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72CFA0DA" w:rsidR="0039629E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68502516"/>
                <w:placeholder>
                  <w:docPart w:val="CC5051F1D7F94C72B55FE37698CD5E0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01CA299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70663346"/>
                <w:placeholder>
                  <w:docPart w:val="29C848A921D74076BE3F8C5692BEA80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9690A3" w14:textId="77777777" w:rsidR="00A470A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94465642"/>
                <w:placeholder>
                  <w:docPart w:val="D2E6A034AD4147E995F2C9B9D249E08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C379AE1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55498925"/>
                <w:placeholder>
                  <w:docPart w:val="914C4DB49B8F4FF19887AEFC88FA6B2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C3D5F29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35006179"/>
                <w:placeholder>
                  <w:docPart w:val="A7710FA4A49743A49A4D19A66F61B63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978954A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56110936"/>
                <w:placeholder>
                  <w:docPart w:val="CF290F6E0D224103A04D1E902B8B42D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52041937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34380919"/>
                <w:placeholder>
                  <w:docPart w:val="51A0E3B954094392A93CA3ED3382E98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2482AF3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86768368"/>
                <w:placeholder>
                  <w:docPart w:val="6E7E04A334E84DB7B015E7599C7FEE0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5A46932" w14:textId="77777777" w:rsidR="00A470AA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80126555"/>
                <w:placeholder>
                  <w:docPart w:val="204D158FEFE44C0D87953750B59D912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2F64707E" w:rsidR="0039629E" w:rsidRPr="009F692A" w:rsidRDefault="00A470AA" w:rsidP="00A470A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72238378"/>
                <w:placeholder>
                  <w:docPart w:val="F29825600A634548BC10491C4689200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619D72EB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Y para que así conste, firmo el presente documento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0EB9CE34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Lugar y fecha</w:t>
      </w:r>
    </w:p>
    <w:p w14:paraId="09286BBF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6EBA4378" w14:textId="5866C2E6" w:rsidR="00B6750B" w:rsidRPr="009F692A" w:rsidRDefault="009F692A" w:rsidP="00092923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t>Firma</w:t>
      </w:r>
      <w:r w:rsidR="00B6750B" w:rsidRPr="009F692A">
        <w:rPr>
          <w:lang w:val="es-ES"/>
        </w:rPr>
        <w:t>:</w:t>
      </w:r>
    </w:p>
    <w:p w14:paraId="15A6BA63" w14:textId="77777777" w:rsidR="00132782" w:rsidRDefault="00716CBC" w:rsidP="00132782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 </w:t>
      </w:r>
    </w:p>
    <w:p w14:paraId="02189AD8" w14:textId="77777777" w:rsidR="00963C49" w:rsidRDefault="00963C49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2079658" w14:textId="77777777" w:rsidR="00963C49" w:rsidRDefault="00963C49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31A04A9C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A5C0B07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1F167F94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EA215F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689BC21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D9E7031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BCB7743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144944E9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1B3D115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27A8F93B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2DC32D4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7D808E8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25E8E387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F7F7010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9E4650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F643A0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61E5AF4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EAAE5A1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1332C9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60AA7E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A3086D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230D8A0C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11FF29B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354C6B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4C9EA7D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059FF8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D4D5E7D" w14:textId="77777777" w:rsidR="00963C49" w:rsidRDefault="00963C49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DA15C6D" w14:textId="581F8C11" w:rsidR="00EC58F5" w:rsidRDefault="00EC58F5" w:rsidP="00963C49">
      <w:pPr>
        <w:spacing w:after="0" w:line="240" w:lineRule="auto"/>
        <w:ind w:left="1416" w:firstLine="708"/>
        <w:contextualSpacing/>
        <w:jc w:val="right"/>
        <w:rPr>
          <w:lang w:val="es-ES"/>
        </w:rPr>
      </w:pPr>
      <w:r>
        <w:rPr>
          <w:lang w:val="es-ES"/>
        </w:rPr>
        <w:t>Coordinador/a del Programa de Doctorado</w:t>
      </w:r>
    </w:p>
    <w:p w14:paraId="754FAE51" w14:textId="0733E2E3" w:rsidR="00EC58F5" w:rsidRDefault="00E41A6A" w:rsidP="00963C49">
      <w:pPr>
        <w:spacing w:after="0" w:line="240" w:lineRule="auto"/>
        <w:ind w:left="1416" w:firstLine="708"/>
        <w:contextualSpacing/>
        <w:jc w:val="right"/>
        <w:rPr>
          <w:lang w:val="es-ES"/>
        </w:rPr>
      </w:pPr>
      <w:r>
        <w:rPr>
          <w:lang w:val="es-ES"/>
        </w:rPr>
        <w:t>Fecha:</w:t>
      </w:r>
    </w:p>
    <w:p w14:paraId="6C93D5FC" w14:textId="7E85153C" w:rsidR="00E41A6A" w:rsidRDefault="00E41A6A" w:rsidP="00963C49">
      <w:pPr>
        <w:spacing w:after="0" w:line="240" w:lineRule="auto"/>
        <w:contextualSpacing/>
        <w:jc w:val="right"/>
        <w:rPr>
          <w:lang w:val="es-ES"/>
        </w:rPr>
      </w:pPr>
    </w:p>
    <w:p w14:paraId="28283AD3" w14:textId="77BD89BA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3D59A932" w14:textId="7FC20286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50E7CE82" w14:textId="22C2D470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275CA15C" w14:textId="4B9F3B71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20B80346" w14:textId="6027AE79" w:rsidR="00EC58F5" w:rsidRPr="009F692A" w:rsidRDefault="00EC58F5" w:rsidP="00963C49">
      <w:pPr>
        <w:spacing w:after="0" w:line="240" w:lineRule="auto"/>
        <w:ind w:left="1416" w:firstLine="708"/>
        <w:contextualSpacing/>
        <w:jc w:val="right"/>
        <w:rPr>
          <w:lang w:val="es-ES"/>
        </w:rPr>
      </w:pPr>
      <w:r>
        <w:rPr>
          <w:lang w:val="es-ES"/>
        </w:rPr>
        <w:t>Firmado:</w:t>
      </w:r>
    </w:p>
    <w:sectPr w:rsidR="00EC58F5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C5B48" w14:textId="77777777" w:rsidR="00803BB5" w:rsidRPr="00722C64" w:rsidRDefault="00803BB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23D2120" w14:textId="77777777" w:rsidR="00803BB5" w:rsidRPr="00722C64" w:rsidRDefault="00803BB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0A9892E" w14:textId="77777777" w:rsidR="00803BB5" w:rsidRPr="00722C64" w:rsidRDefault="00803B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1EB78" w14:textId="77777777" w:rsidR="00803BB5" w:rsidRPr="00722C64" w:rsidRDefault="00803BB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CF9E920" w14:textId="77777777" w:rsidR="00803BB5" w:rsidRPr="00722C64" w:rsidRDefault="00803BB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5290C8D" w14:textId="77777777" w:rsidR="00803BB5" w:rsidRPr="00722C64" w:rsidRDefault="00803B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483CF" w14:textId="3A51A432" w:rsidR="0095532E" w:rsidRPr="00722C64" w:rsidRDefault="0095532E" w:rsidP="0095532E">
    <w:pPr>
      <w:pStyle w:val="Encabezado"/>
      <w:rPr>
        <w:noProof/>
      </w:rPr>
    </w:pPr>
    <w:bookmarkStart w:id="0" w:name="OLE_LINK5"/>
    <w:bookmarkStart w:id="1" w:name="OLE_LINK6"/>
    <w:r w:rsidRPr="00722C64">
      <w:rPr>
        <w:noProof/>
      </w:rPr>
      <w:t>Comisión d</w:t>
    </w:r>
    <w:r>
      <w:rPr>
        <w:noProof/>
      </w:rPr>
      <w:t>el</w:t>
    </w:r>
    <w:r w:rsidRPr="00722C64">
      <w:rPr>
        <w:noProof/>
      </w:rPr>
      <w:t xml:space="preserve"> Programa de </w:t>
    </w:r>
    <w:r>
      <w:rPr>
        <w:noProof/>
      </w:rPr>
      <w:t>Doctorado</w:t>
    </w:r>
    <w:r w:rsidRPr="00722C64">
      <w:rPr>
        <w:noProof/>
      </w:rPr>
      <w:t xml:space="preserve"> en</w:t>
    </w:r>
    <w:r>
      <w:rPr>
        <w:noProof/>
      </w:rPr>
      <w:t xml:space="preserve"> Salud, Discapacidad, Dependencia y Bienestar RD99/2011</w:t>
    </w:r>
  </w:p>
  <w:p w14:paraId="5DEB9B57" w14:textId="79101723" w:rsidR="005360FC" w:rsidRPr="00722C64" w:rsidRDefault="005360FC" w:rsidP="005360FC">
    <w:pPr>
      <w:pStyle w:val="Encabezado"/>
      <w:rPr>
        <w:noProof/>
      </w:rPr>
    </w:pP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0232A"/>
    <w:rsid w:val="0006259A"/>
    <w:rsid w:val="000B57E1"/>
    <w:rsid w:val="00123B11"/>
    <w:rsid w:val="00132782"/>
    <w:rsid w:val="001437F2"/>
    <w:rsid w:val="001A7144"/>
    <w:rsid w:val="002961C6"/>
    <w:rsid w:val="002A4C22"/>
    <w:rsid w:val="002B768D"/>
    <w:rsid w:val="002F1B59"/>
    <w:rsid w:val="00330A5B"/>
    <w:rsid w:val="00342534"/>
    <w:rsid w:val="0039629E"/>
    <w:rsid w:val="003A5A49"/>
    <w:rsid w:val="003D3C12"/>
    <w:rsid w:val="00456215"/>
    <w:rsid w:val="004B2F4F"/>
    <w:rsid w:val="0052329A"/>
    <w:rsid w:val="005360FC"/>
    <w:rsid w:val="00586F9E"/>
    <w:rsid w:val="005A4A10"/>
    <w:rsid w:val="005C3830"/>
    <w:rsid w:val="0063362F"/>
    <w:rsid w:val="006C222C"/>
    <w:rsid w:val="006D4788"/>
    <w:rsid w:val="007134F5"/>
    <w:rsid w:val="00716CBC"/>
    <w:rsid w:val="00720FF6"/>
    <w:rsid w:val="00722C64"/>
    <w:rsid w:val="007673CB"/>
    <w:rsid w:val="00803BB5"/>
    <w:rsid w:val="00813517"/>
    <w:rsid w:val="0081758A"/>
    <w:rsid w:val="00817CFD"/>
    <w:rsid w:val="008F55F5"/>
    <w:rsid w:val="0092542C"/>
    <w:rsid w:val="0095532E"/>
    <w:rsid w:val="00963C49"/>
    <w:rsid w:val="009B19D7"/>
    <w:rsid w:val="009D602C"/>
    <w:rsid w:val="009E75FB"/>
    <w:rsid w:val="009F692A"/>
    <w:rsid w:val="00A13019"/>
    <w:rsid w:val="00A470AA"/>
    <w:rsid w:val="00A5270C"/>
    <w:rsid w:val="00AA2A16"/>
    <w:rsid w:val="00AD5F33"/>
    <w:rsid w:val="00B04CA0"/>
    <w:rsid w:val="00B16B1F"/>
    <w:rsid w:val="00B17888"/>
    <w:rsid w:val="00B54AD7"/>
    <w:rsid w:val="00B6750B"/>
    <w:rsid w:val="00B85FAA"/>
    <w:rsid w:val="00BA3A34"/>
    <w:rsid w:val="00BD0C72"/>
    <w:rsid w:val="00C35846"/>
    <w:rsid w:val="00D075C6"/>
    <w:rsid w:val="00DB1AEA"/>
    <w:rsid w:val="00E41A6A"/>
    <w:rsid w:val="00E506F1"/>
    <w:rsid w:val="00E52395"/>
    <w:rsid w:val="00EC58F5"/>
    <w:rsid w:val="00EC6779"/>
    <w:rsid w:val="00EF70BC"/>
    <w:rsid w:val="00F04B04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330A5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30A5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30A5B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30A5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30A5B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0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0A5B"/>
    <w:rPr>
      <w:rFonts w:ascii="Segoe UI" w:hAnsi="Segoe UI" w:cs="Segoe UI"/>
      <w:sz w:val="18"/>
      <w:szCs w:val="18"/>
      <w:lang w:val="gl-ES"/>
    </w:rPr>
  </w:style>
  <w:style w:type="character" w:styleId="Textoennegrita">
    <w:name w:val="Strong"/>
    <w:basedOn w:val="Fuentedeprrafopredeter"/>
    <w:uiPriority w:val="22"/>
    <w:qFormat/>
    <w:rsid w:val="00AD5F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7A5C36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7A5C36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3D6C9F5871453AA7ED5D656B4E8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090F3-A1A5-45A4-AA81-F93190F2DF3E}"/>
      </w:docPartPr>
      <w:docPartBody>
        <w:p w:rsidR="00000000" w:rsidRDefault="008F2114" w:rsidP="008F2114">
          <w:pPr>
            <w:pStyle w:val="193D6C9F5871453AA7ED5D656B4E87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F6DC95257D4412FB461CA61E47F4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3DD7D-61AE-459C-BA8F-03430F9CEC5E}"/>
      </w:docPartPr>
      <w:docPartBody>
        <w:p w:rsidR="00000000" w:rsidRDefault="008F2114" w:rsidP="008F2114">
          <w:pPr>
            <w:pStyle w:val="EF6DC95257D4412FB461CA61E47F4D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9FFFC4427C47EF8AB3CD374C6FD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88FA1-BD8E-4A79-BF64-7471DACF473D}"/>
      </w:docPartPr>
      <w:docPartBody>
        <w:p w:rsidR="00000000" w:rsidRDefault="008F2114" w:rsidP="008F2114">
          <w:pPr>
            <w:pStyle w:val="D29FFFC4427C47EF8AB3CD374C6FDB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DCA309D6BB497684DFF988A9802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A10BC-ECCF-4DE9-9B32-45C72F034460}"/>
      </w:docPartPr>
      <w:docPartBody>
        <w:p w:rsidR="00000000" w:rsidRDefault="008F2114" w:rsidP="008F2114">
          <w:pPr>
            <w:pStyle w:val="CEDCA309D6BB497684DFF988A9802C9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40C5E31B317460CB0AF3F8E2E716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72FF9-9733-4986-B15E-997F4616A8C5}"/>
      </w:docPartPr>
      <w:docPartBody>
        <w:p w:rsidR="00000000" w:rsidRDefault="008F2114" w:rsidP="008F2114">
          <w:pPr>
            <w:pStyle w:val="940C5E31B317460CB0AF3F8E2E71677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1159BD4CEC244499D2C10D65349C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9DFF8-3C20-443D-AD58-050EADA61CD4}"/>
      </w:docPartPr>
      <w:docPartBody>
        <w:p w:rsidR="00000000" w:rsidRDefault="008F2114" w:rsidP="008F2114">
          <w:pPr>
            <w:pStyle w:val="11159BD4CEC244499D2C10D65349C74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D753FA869434EA9B45CABB4DA467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CBFDF-DA56-4033-AFA2-B17CC0E2E5B9}"/>
      </w:docPartPr>
      <w:docPartBody>
        <w:p w:rsidR="00000000" w:rsidRDefault="008F2114" w:rsidP="008F2114">
          <w:pPr>
            <w:pStyle w:val="2D753FA869434EA9B45CABB4DA467D6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B62F258479FD465E983DC4BD5B0C0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1AF3-4E3A-4541-80DF-AB94275C1250}"/>
      </w:docPartPr>
      <w:docPartBody>
        <w:p w:rsidR="00000000" w:rsidRDefault="008F2114" w:rsidP="008F2114">
          <w:pPr>
            <w:pStyle w:val="B62F258479FD465E983DC4BD5B0C0E3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81906DE4874405BFFB269B46677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D7118-C135-45BE-8E02-06C91C7505D4}"/>
      </w:docPartPr>
      <w:docPartBody>
        <w:p w:rsidR="00000000" w:rsidRDefault="008F2114" w:rsidP="008F2114">
          <w:pPr>
            <w:pStyle w:val="8781906DE4874405BFFB269B46677A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B41192AB6C54AE6986D861511EC0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EC6C7-EFFB-4256-AA2B-64B24CDC702E}"/>
      </w:docPartPr>
      <w:docPartBody>
        <w:p w:rsidR="00000000" w:rsidRDefault="008F2114" w:rsidP="008F2114">
          <w:pPr>
            <w:pStyle w:val="CB41192AB6C54AE6986D861511EC05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22DB5C641E842B1854FBC76A8552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CBB36-B0C5-4091-8BBB-A34B936459EF}"/>
      </w:docPartPr>
      <w:docPartBody>
        <w:p w:rsidR="00000000" w:rsidRDefault="008F2114" w:rsidP="008F2114">
          <w:pPr>
            <w:pStyle w:val="B22DB5C641E842B1854FBC76A855235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740290DC7C64573AD568FC1DB110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41F26-2505-45D2-AFBA-2511D38B20AD}"/>
      </w:docPartPr>
      <w:docPartBody>
        <w:p w:rsidR="00000000" w:rsidRDefault="008F2114" w:rsidP="008F2114">
          <w:pPr>
            <w:pStyle w:val="8740290DC7C64573AD568FC1DB110A5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BB172DE8B8A48ABA08C72C410609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3D126-D41F-4A8B-8118-89EDD60824E1}"/>
      </w:docPartPr>
      <w:docPartBody>
        <w:p w:rsidR="00000000" w:rsidRDefault="008F2114" w:rsidP="008F2114">
          <w:pPr>
            <w:pStyle w:val="2BB172DE8B8A48ABA08C72C41060903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13E316DB8BE421A89C00511EFC00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F1EF8-BCF6-420A-8B7B-113E140FD2C8}"/>
      </w:docPartPr>
      <w:docPartBody>
        <w:p w:rsidR="00000000" w:rsidRDefault="008F2114" w:rsidP="008F2114">
          <w:pPr>
            <w:pStyle w:val="013E316DB8BE421A89C00511EFC00DE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309956598D14AA5B3197F9FE58A6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BF0F7-0624-46E8-9430-42066D843310}"/>
      </w:docPartPr>
      <w:docPartBody>
        <w:p w:rsidR="00000000" w:rsidRDefault="008F2114" w:rsidP="008F2114">
          <w:pPr>
            <w:pStyle w:val="5309956598D14AA5B3197F9FE58A61E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074911E36D403D8A3C8DF4F840E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D050A-2EBA-4E85-8B0C-A72560A464C8}"/>
      </w:docPartPr>
      <w:docPartBody>
        <w:p w:rsidR="00000000" w:rsidRDefault="008F2114" w:rsidP="008F2114">
          <w:pPr>
            <w:pStyle w:val="42074911E36D403D8A3C8DF4F840E63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67C90735D29045DD9A7E9E0E4C7C6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47EBF-6BB6-45AE-A541-E400EEFD3401}"/>
      </w:docPartPr>
      <w:docPartBody>
        <w:p w:rsidR="00000000" w:rsidRDefault="008F2114" w:rsidP="008F2114">
          <w:pPr>
            <w:pStyle w:val="67C90735D29045DD9A7E9E0E4C7C618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BF669899204077B21F9B2FDE61F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92EBD-1F74-4642-9143-A933935ABC26}"/>
      </w:docPartPr>
      <w:docPartBody>
        <w:p w:rsidR="00000000" w:rsidRDefault="008F2114" w:rsidP="008F2114">
          <w:pPr>
            <w:pStyle w:val="6DBF669899204077B21F9B2FDE61F6C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3C133B594BE494C81E80D86B7760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03475-3A5A-43BB-8C0A-D908F8F5FBC1}"/>
      </w:docPartPr>
      <w:docPartBody>
        <w:p w:rsidR="00000000" w:rsidRDefault="008F2114" w:rsidP="008F2114">
          <w:pPr>
            <w:pStyle w:val="D3C133B594BE494C81E80D86B7760D4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EE7E022204F4BC28DA75602853EF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9AAEE-7602-4589-8052-1187FB3461CF}"/>
      </w:docPartPr>
      <w:docPartBody>
        <w:p w:rsidR="00000000" w:rsidRDefault="008F2114" w:rsidP="008F2114">
          <w:pPr>
            <w:pStyle w:val="9EE7E022204F4BC28DA75602853EF4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6FD22381F74930B8FBD7751D666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FA12B-D3AE-4847-ADD8-6B1D5132E31A}"/>
      </w:docPartPr>
      <w:docPartBody>
        <w:p w:rsidR="00000000" w:rsidRDefault="008F2114" w:rsidP="008F2114">
          <w:pPr>
            <w:pStyle w:val="CE6FD22381F74930B8FBD7751D666E6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50E608D0F034090BB9C90793406F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A53E0-AD11-4ABD-9CCD-931C194224E6}"/>
      </w:docPartPr>
      <w:docPartBody>
        <w:p w:rsidR="00000000" w:rsidRDefault="008F2114" w:rsidP="008F2114">
          <w:pPr>
            <w:pStyle w:val="D50E608D0F034090BB9C90793406FAB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61A17E4D5ADF4C8495AA14B78B643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13040-516C-40AD-A44E-6CEB4DC0DA38}"/>
      </w:docPartPr>
      <w:docPartBody>
        <w:p w:rsidR="00000000" w:rsidRDefault="008F2114" w:rsidP="008F2114">
          <w:pPr>
            <w:pStyle w:val="61A17E4D5ADF4C8495AA14B78B6431D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18A97C29F204E5AAC7D8EC5B3435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5278D-D3C3-46C9-BCC4-E8E40B5D9083}"/>
      </w:docPartPr>
      <w:docPartBody>
        <w:p w:rsidR="00000000" w:rsidRDefault="008F2114" w:rsidP="008F2114">
          <w:pPr>
            <w:pStyle w:val="918A97C29F204E5AAC7D8EC5B343520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C58F98BA3FC42148E54928050F06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15B33-2780-4DDD-8CB9-BA1E09DCE7E3}"/>
      </w:docPartPr>
      <w:docPartBody>
        <w:p w:rsidR="00000000" w:rsidRDefault="008F2114" w:rsidP="008F2114">
          <w:pPr>
            <w:pStyle w:val="0C58F98BA3FC42148E54928050F0666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69E2071A1D724C2AACB90D957E3EB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4B2A6-56F8-4F79-BE81-E4D63FE69B07}"/>
      </w:docPartPr>
      <w:docPartBody>
        <w:p w:rsidR="00000000" w:rsidRDefault="008F2114" w:rsidP="008F2114">
          <w:pPr>
            <w:pStyle w:val="69E2071A1D724C2AACB90D957E3EBE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9F8F8A76EB546208AF3F27605B9A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4515A-07C5-488F-B04A-A8E91C77C1A2}"/>
      </w:docPartPr>
      <w:docPartBody>
        <w:p w:rsidR="00000000" w:rsidRDefault="008F2114" w:rsidP="008F2114">
          <w:pPr>
            <w:pStyle w:val="79F8F8A76EB546208AF3F27605B9A03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77A037CC6E4427A861D4BB8956B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D9EFA-3D96-48EC-A433-B12C3B806952}"/>
      </w:docPartPr>
      <w:docPartBody>
        <w:p w:rsidR="00000000" w:rsidRDefault="008F2114" w:rsidP="008F2114">
          <w:pPr>
            <w:pStyle w:val="6877A037CC6E4427A861D4BB8956B41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7A01F475B084CA9A92ED1083F4B3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87320-A0B3-4583-913C-B2F6349CE899}"/>
      </w:docPartPr>
      <w:docPartBody>
        <w:p w:rsidR="00000000" w:rsidRDefault="008F2114" w:rsidP="008F2114">
          <w:pPr>
            <w:pStyle w:val="E7A01F475B084CA9A92ED1083F4B35D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A94C623F5474631BBE512F9CD00E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CF6DB-B193-487A-819A-5DD9C3373911}"/>
      </w:docPartPr>
      <w:docPartBody>
        <w:p w:rsidR="00000000" w:rsidRDefault="008F2114" w:rsidP="008F2114">
          <w:pPr>
            <w:pStyle w:val="AA94C623F5474631BBE512F9CD00E08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4BBAA94A3564C5689A11CE4CD7D0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9767F-6F12-413C-B062-3FD549694F72}"/>
      </w:docPartPr>
      <w:docPartBody>
        <w:p w:rsidR="00000000" w:rsidRDefault="008F2114" w:rsidP="008F2114">
          <w:pPr>
            <w:pStyle w:val="84BBAA94A3564C5689A11CE4CD7D027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C1EF2CF1E0E400FAA530D3C7F6FA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4050F-B1BF-42A1-A58D-4BE2021B917B}"/>
      </w:docPartPr>
      <w:docPartBody>
        <w:p w:rsidR="00000000" w:rsidRDefault="008F2114" w:rsidP="008F2114">
          <w:pPr>
            <w:pStyle w:val="2C1EF2CF1E0E400FAA530D3C7F6FA18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3CE3BC5ADEC46CDA40EAE065E955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04382-C79B-4570-9C6E-1CB12145EE9D}"/>
      </w:docPartPr>
      <w:docPartBody>
        <w:p w:rsidR="00000000" w:rsidRDefault="008F2114" w:rsidP="008F2114">
          <w:pPr>
            <w:pStyle w:val="23CE3BC5ADEC46CDA40EAE065E9553C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C5051F1D7F94C72B55FE37698CD5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9F2F3-E155-4D17-94BF-6AD5E87C1890}"/>
      </w:docPartPr>
      <w:docPartBody>
        <w:p w:rsidR="00000000" w:rsidRDefault="008F2114" w:rsidP="008F2114">
          <w:pPr>
            <w:pStyle w:val="CC5051F1D7F94C72B55FE37698CD5E0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9C848A921D74076BE3F8C5692BEA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6E73D-2521-488B-8EE0-882AD3D8FEC6}"/>
      </w:docPartPr>
      <w:docPartBody>
        <w:p w:rsidR="00000000" w:rsidRDefault="008F2114" w:rsidP="008F2114">
          <w:pPr>
            <w:pStyle w:val="29C848A921D74076BE3F8C5692BEA8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E6A034AD4147E995F2C9B9D249E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E706D-7EA2-406A-BBA7-526D9DA64F45}"/>
      </w:docPartPr>
      <w:docPartBody>
        <w:p w:rsidR="00000000" w:rsidRDefault="008F2114" w:rsidP="008F2114">
          <w:pPr>
            <w:pStyle w:val="D2E6A034AD4147E995F2C9B9D249E08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4C4DB49B8F4FF19887AEFC88FA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F6596-6010-45B9-A06A-4091A935A1DD}"/>
      </w:docPartPr>
      <w:docPartBody>
        <w:p w:rsidR="00000000" w:rsidRDefault="008F2114" w:rsidP="008F2114">
          <w:pPr>
            <w:pStyle w:val="914C4DB49B8F4FF19887AEFC88FA6B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7710FA4A49743A49A4D19A66F61B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42C08-25B8-4235-910D-FFC7419C3938}"/>
      </w:docPartPr>
      <w:docPartBody>
        <w:p w:rsidR="00000000" w:rsidRDefault="008F2114" w:rsidP="008F2114">
          <w:pPr>
            <w:pStyle w:val="A7710FA4A49743A49A4D19A66F61B6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290F6E0D224103A04D1E902B8B4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D9EE3-C0F1-4CE1-9250-34299B51F155}"/>
      </w:docPartPr>
      <w:docPartBody>
        <w:p w:rsidR="00000000" w:rsidRDefault="008F2114" w:rsidP="008F2114">
          <w:pPr>
            <w:pStyle w:val="CF290F6E0D224103A04D1E902B8B42D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1A0E3B954094392A93CA3ED3382E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1A144-31F2-4A5D-9C94-15CF80DB0603}"/>
      </w:docPartPr>
      <w:docPartBody>
        <w:p w:rsidR="00000000" w:rsidRDefault="008F2114" w:rsidP="008F2114">
          <w:pPr>
            <w:pStyle w:val="51A0E3B954094392A93CA3ED3382E98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6E7E04A334E84DB7B015E7599C7FE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F2F47-EEEC-4B3F-8869-4B634B352A07}"/>
      </w:docPartPr>
      <w:docPartBody>
        <w:p w:rsidR="00000000" w:rsidRDefault="008F2114" w:rsidP="008F2114">
          <w:pPr>
            <w:pStyle w:val="6E7E04A334E84DB7B015E7599C7FEE0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04D158FEFE44C0D87953750B59D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182D0-C824-41D5-983D-0DC96E61BD50}"/>
      </w:docPartPr>
      <w:docPartBody>
        <w:p w:rsidR="00000000" w:rsidRDefault="008F2114" w:rsidP="008F2114">
          <w:pPr>
            <w:pStyle w:val="204D158FEFE44C0D87953750B59D912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29825600A634548BC10491C4689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4D90-9780-4761-9274-64D339C7EA2D}"/>
      </w:docPartPr>
      <w:docPartBody>
        <w:p w:rsidR="00000000" w:rsidRDefault="008F2114" w:rsidP="008F2114">
          <w:pPr>
            <w:pStyle w:val="F29825600A634548BC10491C4689200F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7A5C36"/>
    <w:rsid w:val="008E4ECE"/>
    <w:rsid w:val="008F2114"/>
    <w:rsid w:val="00A458B9"/>
    <w:rsid w:val="00D24DF1"/>
    <w:rsid w:val="00E115B7"/>
    <w:rsid w:val="00FF0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F2114"/>
    <w:rPr>
      <w:color w:val="666666"/>
    </w:rPr>
  </w:style>
  <w:style w:type="paragraph" w:customStyle="1" w:styleId="3796C97C126C4F1CAAE3440CFFFF67CA">
    <w:name w:val="3796C97C126C4F1CAAE3440CFFFF67C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93D6C9F5871453AA7ED5D656B4E873B">
    <w:name w:val="193D6C9F5871453AA7ED5D656B4E873B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F6DC95257D4412FB461CA61E47F4D0F">
    <w:name w:val="EF6DC95257D4412FB461CA61E47F4D0F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D29FFFC4427C47EF8AB3CD374C6FDBBE">
    <w:name w:val="D29FFFC4427C47EF8AB3CD374C6FDBB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DCA309D6BB497684DFF988A9802C9E">
    <w:name w:val="CEDCA309D6BB497684DFF988A9802C9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40C5E31B317460CB0AF3F8E2E71677F">
    <w:name w:val="940C5E31B317460CB0AF3F8E2E71677F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1159BD4CEC244499D2C10D65349C74D">
    <w:name w:val="11159BD4CEC244499D2C10D65349C74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D753FA869434EA9B45CABB4DA467D63">
    <w:name w:val="2D753FA869434EA9B45CABB4DA467D63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62F258479FD465E983DC4BD5B0C0E36">
    <w:name w:val="B62F258479FD465E983DC4BD5B0C0E36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216DD16A9948B19217915CBE05F6E3">
    <w:name w:val="1F216DD16A9948B19217915CBE05F6E3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781906DE4874405BFFB269B46677A5D">
    <w:name w:val="8781906DE4874405BFFB269B46677A5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B41192AB6C54AE6986D861511EC053D">
    <w:name w:val="CB41192AB6C54AE6986D861511EC053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22DB5C641E842B1854FBC76A8552359">
    <w:name w:val="B22DB5C641E842B1854FBC76A8552359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740290DC7C64573AD568FC1DB110A5B">
    <w:name w:val="8740290DC7C64573AD568FC1DB110A5B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BB172DE8B8A48ABA08C72C410609030">
    <w:name w:val="2BB172DE8B8A48ABA08C72C410609030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13E316DB8BE421A89C00511EFC00DEB">
    <w:name w:val="013E316DB8BE421A89C00511EFC00DEB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309956598D14AA5B3197F9FE58A61E8">
    <w:name w:val="5309956598D14AA5B3197F9FE58A61E8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2074911E36D403D8A3C8DF4F840E637">
    <w:name w:val="42074911E36D403D8A3C8DF4F840E637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7C90735D29045DD9A7E9E0E4C7C618A">
    <w:name w:val="67C90735D29045DD9A7E9E0E4C7C618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BF669899204077B21F9B2FDE61F6C0">
    <w:name w:val="6DBF669899204077B21F9B2FDE61F6C0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3C133B594BE494C81E80D86B7760D41">
    <w:name w:val="D3C133B594BE494C81E80D86B7760D4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EE7E022204F4BC28DA75602853EF4B5">
    <w:name w:val="9EE7E022204F4BC28DA75602853EF4B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6FD22381F74930B8FBD7751D666E62">
    <w:name w:val="CE6FD22381F74930B8FBD7751D666E62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50E608D0F034090BB9C90793406FAB4">
    <w:name w:val="D50E608D0F034090BB9C90793406FAB4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1A17E4D5ADF4C8495AA14B78B6431D5">
    <w:name w:val="61A17E4D5ADF4C8495AA14B78B6431D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18A97C29F204E5AAC7D8EC5B3435204">
    <w:name w:val="918A97C29F204E5AAC7D8EC5B3435204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C58F98BA3FC42148E54928050F0666D">
    <w:name w:val="0C58F98BA3FC42148E54928050F0666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9E2071A1D724C2AACB90D957E3EBE11">
    <w:name w:val="69E2071A1D724C2AACB90D957E3EBE1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9F8F8A76EB546208AF3F27605B9A035">
    <w:name w:val="79F8F8A76EB546208AF3F27605B9A03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877A037CC6E4427A861D4BB8956B418">
    <w:name w:val="6877A037CC6E4427A861D4BB8956B418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7A01F475B084CA9A92ED1083F4B35DA">
    <w:name w:val="E7A01F475B084CA9A92ED1083F4B35D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AA94C623F5474631BBE512F9CD00E08D">
    <w:name w:val="AA94C623F5474631BBE512F9CD00E08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4BBAA94A3564C5689A11CE4CD7D027A">
    <w:name w:val="84BBAA94A3564C5689A11CE4CD7D027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C1EF2CF1E0E400FAA530D3C7F6FA18E">
    <w:name w:val="2C1EF2CF1E0E400FAA530D3C7F6FA18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3CE3BC5ADEC46CDA40EAE065E9553CD">
    <w:name w:val="23CE3BC5ADEC46CDA40EAE065E9553C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C5051F1D7F94C72B55FE37698CD5E09">
    <w:name w:val="CC5051F1D7F94C72B55FE37698CD5E09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C848A921D74076BE3F8C5692BEA80D">
    <w:name w:val="29C848A921D74076BE3F8C5692BEA80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2E6A034AD4147E995F2C9B9D249E08E">
    <w:name w:val="D2E6A034AD4147E995F2C9B9D249E08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14C4DB49B8F4FF19887AEFC88FA6B25">
    <w:name w:val="914C4DB49B8F4FF19887AEFC88FA6B2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7710FA4A49743A49A4D19A66F61B63C">
    <w:name w:val="A7710FA4A49743A49A4D19A66F61B63C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F290F6E0D224103A04D1E902B8B42D3">
    <w:name w:val="CF290F6E0D224103A04D1E902B8B42D3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A0E3B954094392A93CA3ED3382E982">
    <w:name w:val="51A0E3B954094392A93CA3ED3382E982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7E04A334E84DB7B015E7599C7FEE01">
    <w:name w:val="6E7E04A334E84DB7B015E7599C7FEE0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04D158FEFE44C0D87953750B59D9121">
    <w:name w:val="204D158FEFE44C0D87953750B59D912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29825600A634548BC10491C4689200F">
    <w:name w:val="F29825600A634548BC10491C4689200F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0EDC17814F4064A92E7DA9274E6EDE9" ma:contentTypeVersion="3" ma:contentTypeDescription="Crear nuevo documento." ma:contentTypeScope="" ma:versionID="78dcae54623a560f55f3248a1b874bf0">
  <xsd:schema xmlns:xsd="http://www.w3.org/2001/XMLSchema" xmlns:xs="http://www.w3.org/2001/XMLSchema" xmlns:p="http://schemas.microsoft.com/office/2006/metadata/properties" xmlns:ns2="a266e8e8-a5f8-4866-94b5-f663b72f359d" targetNamespace="http://schemas.microsoft.com/office/2006/metadata/properties" ma:root="true" ma:fieldsID="b77ae259b63d6a59d06d2a7d90a7da8b" ns2:_="">
    <xsd:import namespace="a266e8e8-a5f8-4866-94b5-f663b72f35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6e8e8-a5f8-4866-94b5-f663b72f3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A2F118-8DF1-4D18-A26D-DA809ED892D2}"/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45dbf428-d02c-452e-b4e5-6807fa9a076f"/>
    <ds:schemaRef ds:uri="dd6fb32b-4fe9-4bc6-9cd1-ea7391038b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943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Beatriz Rodríguez Romero</cp:lastModifiedBy>
  <cp:revision>12</cp:revision>
  <dcterms:created xsi:type="dcterms:W3CDTF">2025-11-04T12:05:00Z</dcterms:created>
  <dcterms:modified xsi:type="dcterms:W3CDTF">2025-11-0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DC17814F4064A92E7DA9274E6EDE9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  <property fmtid="{D5CDD505-2E9C-101B-9397-08002B2CF9AE}" pid="5" name="Order">
    <vt:r8>1623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</Properties>
</file>